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izabeth Isaac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izabe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saac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53 Joy Ct Antioch 600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isaacs8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45486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ob</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y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